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b2eff9e7111c4f681606b149706dd28cadb49e6"/>
    <w:p>
      <w:pPr>
        <w:pStyle w:val="Heading1"/>
      </w:pPr>
      <w:r>
        <w:t xml:space="preserve">Cover Letter for Project Manager Position in Qatar Doha</w:t>
      </w:r>
    </w:p>
    <w:p>
      <w:pPr>
        <w:pStyle w:val="FirstParagraph"/>
      </w:pPr>
      <w:r>
        <w:t xml:space="preserve">Dear Hiring Manager,</w:t>
      </w:r>
    </w:p>
    <w:p>
      <w:pPr>
        <w:pStyle w:val="BodyText"/>
      </w:pPr>
      <w:r>
        <w:t xml:space="preserve">I am writing to express my sincere interest in the Project Manager position at your esteemed organization, based in Qatar Doha. As a results-driven professional with over [X years] of experience managing complex projects across diverse industries, I am eager to contribute my expertise to support the continued growth and success of your company in this dynamic region. This</w:t>
      </w:r>
      <w:r>
        <w:t xml:space="preserve"> </w:t>
      </w:r>
      <w:r>
        <w:rPr>
          <w:bCs/>
          <w:b/>
        </w:rPr>
        <w:t xml:space="preserve">Cover Letter</w:t>
      </w:r>
      <w:r>
        <w:t xml:space="preserve"> </w:t>
      </w:r>
      <w:r>
        <w:t xml:space="preserve">serves as an introduction to my qualifications, achievements, and enthusiasm for leading projects that align with Qatar Doha’s strategic vision.</w:t>
      </w:r>
    </w:p>
    <w:bookmarkStart w:id="20" w:name="X7c1fbd97775c4a92a29c846b55629a9735c5ec6"/>
    <w:p>
      <w:pPr>
        <w:pStyle w:val="Heading2"/>
      </w:pPr>
      <w:r>
        <w:t xml:space="preserve">Why Project Manager? A Commitment to Excellence</w:t>
      </w:r>
    </w:p>
    <w:p>
      <w:pPr>
        <w:pStyle w:val="FirstParagraph"/>
      </w:pPr>
      <w:r>
        <w:t xml:space="preserve">The role of a</w:t>
      </w:r>
      <w:r>
        <w:t xml:space="preserve"> </w:t>
      </w:r>
      <w:r>
        <w:rPr>
          <w:bCs/>
          <w:b/>
        </w:rPr>
        <w:t xml:space="preserve">Project Manager</w:t>
      </w:r>
      <w:r>
        <w:t xml:space="preserve"> </w:t>
      </w:r>
      <w:r>
        <w:t xml:space="preserve">is not merely about overseeing tasks but about orchestrating collaboration, driving innovation, and delivering value in alignment with organizational goals. Throughout my career, I have honed my ability to manage end-to-end project lifecycles, from initial planning to final execution, ensuring that projects are completed on time, within budget, and to the highest standards. My experience spans industries such as construction, technology, and infrastructure—sectors that are pivotal to Qatar Doha’s development goals.</w:t>
      </w:r>
    </w:p>
    <w:p>
      <w:pPr>
        <w:pStyle w:val="BodyText"/>
      </w:pPr>
      <w:r>
        <w:t xml:space="preserve">One of my proudest achievements was leading a multi-million-dollar infrastructure project in [specific location or region], where I coordinated cross-functional teams of 50+ professionals to deliver a state-of-the-art facility ahead of schedule. This experience reinforced my belief that effective project management requires a balance of technical expertise, strategic thinking, and strong communication skills. In Qatar Doha, where large-scale initiatives like the</w:t>
      </w:r>
      <w:r>
        <w:t xml:space="preserve"> </w:t>
      </w:r>
      <w:r>
        <w:rPr>
          <w:bCs/>
          <w:b/>
        </w:rPr>
        <w:t xml:space="preserve">Qatar National Vision 2030</w:t>
      </w:r>
      <w:r>
        <w:t xml:space="preserve"> </w:t>
      </w:r>
      <w:r>
        <w:t xml:space="preserve">and the legacy of the 2022 FIFA World Cup continue to shape the landscape, I am confident that my background equips me to contribute meaningfully to your team.</w:t>
      </w:r>
    </w:p>
    <w:bookmarkEnd w:id="20"/>
    <w:bookmarkStart w:id="21" w:name="X2ed1d6be7a6a1fe002450ca45ab65a11932a4b4"/>
    <w:p>
      <w:pPr>
        <w:pStyle w:val="Heading2"/>
      </w:pPr>
      <w:r>
        <w:t xml:space="preserve">Understanding Qatar Doha: A Hub of Innovation and Growth</w:t>
      </w:r>
    </w:p>
    <w:p>
      <w:pPr>
        <w:pStyle w:val="FirstParagraph"/>
      </w:pPr>
      <w:r>
        <w:t xml:space="preserve">Qatar Doha stands as a global leader in innovation, sustainability, and economic diversification. As a Project Manager, I recognize the importance of aligning project strategies with the unique cultural, regulatory, and environmental contexts of this region. My research into Qatar’s development priorities has shown that success here requires not only technical proficiency but also an understanding of local business practices and long-term strategic goals.</w:t>
      </w:r>
    </w:p>
    <w:p>
      <w:pPr>
        <w:pStyle w:val="BodyText"/>
      </w:pPr>
      <w:r>
        <w:t xml:space="preserve">For instance, the emphasis on sustainable infrastructure in Qatar Doha aligns with my experience in implementing green building standards and energy-efficient solutions. I have worked on projects that incorporated renewable energy systems, waste reduction strategies, and smart technology integration—areas that are critical to Qatar’s vision of a sustainable future. Furthermore, my familiarity with international project management frameworks such as PMBOK and Agile enables me to adapt seamlessly to the evolving demands of your organization.</w:t>
      </w:r>
    </w:p>
    <w:bookmarkEnd w:id="21"/>
    <w:bookmarkStart w:id="22" w:name="Xe928cdaba65e5e3c8b2f8d89a430fa43fdc37ac"/>
    <w:p>
      <w:pPr>
        <w:pStyle w:val="Heading2"/>
      </w:pPr>
      <w:r>
        <w:t xml:space="preserve">Leadership in Action: Leading Teams Across Borders</w:t>
      </w:r>
    </w:p>
    <w:p>
      <w:pPr>
        <w:pStyle w:val="FirstParagraph"/>
      </w:pPr>
      <w:r>
        <w:t xml:space="preserve">A key strength of mine is my ability to lead diverse teams in multicultural environments. In Qatar Doha, where projects often involve international stakeholders and local partners, I understand the importance of fostering collaboration and respect for different perspectives. My leadership style is rooted in transparency, accountability, and a commitment to empowering team members to reach their full potential.</w:t>
      </w:r>
    </w:p>
    <w:p>
      <w:pPr>
        <w:pStyle w:val="BodyText"/>
      </w:pPr>
      <w:r>
        <w:t xml:space="preserve">For example, during a recent project in [specific country or region], I managed a team of 30 individuals from over five nationalities. By establishing clear communication channels, setting measurable goals, and promoting a culture of continuous improvement, we achieved a 25% increase in project efficiency. This experience has prepared me to navigate the complexities of working in Qatar Doha’s fast-paced and globally connected business environment.</w:t>
      </w:r>
    </w:p>
    <w:bookmarkEnd w:id="22"/>
    <w:bookmarkStart w:id="23" w:name="Xfbff3f2298abdc8279e1a3bc56687da6514ecc6"/>
    <w:p>
      <w:pPr>
        <w:pStyle w:val="Heading2"/>
      </w:pPr>
      <w:r>
        <w:t xml:space="preserve">Adapting to Challenges: Problem-Solving for Success</w:t>
      </w:r>
    </w:p>
    <w:p>
      <w:pPr>
        <w:pStyle w:val="FirstParagraph"/>
      </w:pPr>
      <w:r>
        <w:t xml:space="preserve">The role of a Project Manager inherently involves navigating challenges, whether they stem from changing project requirements, resource constraints, or external uncertainties. My approach is to remain proactive in identifying potential risks and developing contingency plans that ensure project continuity. In Qatar Doha, where projects often face unique logistical or regulatory hurdles, this mindset is essential.</w:t>
      </w:r>
    </w:p>
    <w:p>
      <w:pPr>
        <w:pStyle w:val="BodyText"/>
      </w:pPr>
      <w:r>
        <w:t xml:space="preserve">I recall a time when a critical supplier faced unexpected delays on a construction project I managed. Rather than allowing the setback to derail the timeline, I quickly coordinated with alternative vendors and renegotiated delivery schedules, resulting in minimal impact to the project’s overall progress. This experience underscored my ability to think critically under pressure and deliver results even in high-stakes scenarios.</w:t>
      </w:r>
    </w:p>
    <w:bookmarkEnd w:id="23"/>
    <w:bookmarkStart w:id="24" w:name="Xdcc4c5c90b484b85cff2ccb1dc26272f4fe2cce"/>
    <w:p>
      <w:pPr>
        <w:pStyle w:val="Heading2"/>
      </w:pPr>
      <w:r>
        <w:t xml:space="preserve">Why Your Organization? A Shared Vision for the Future</w:t>
      </w:r>
    </w:p>
    <w:p>
      <w:pPr>
        <w:pStyle w:val="FirstParagraph"/>
      </w:pPr>
      <w:r>
        <w:t xml:space="preserve">I am particularly drawn to your organization because of its reputation for excellence and its commitment to driving innovation in Qatar Doha. Your focus on [specific project type, e.g., "smart cities," "transportation infrastructure," or "digital transformation"] resonates with my professional values and aspirations. I am eager to contribute my skills in project planning, stakeholder management, and performance tracking to support your mission of delivering impactful solutions.</w:t>
      </w:r>
    </w:p>
    <w:p>
      <w:pPr>
        <w:pStyle w:val="BodyText"/>
      </w:pPr>
      <w:r>
        <w:t xml:space="preserve">Moreover, I am impressed by your company’s dedication to fostering a collaborative and inclusive workplace. As a Project Manager, I believe that the success of any initiative depends on the strength of its team. I am confident that my ability to build trust, motivate others, and maintain a focus on shared goals will make me an asset to your organization.</w:t>
      </w:r>
    </w:p>
    <w:bookmarkEnd w:id="24"/>
    <w:bookmarkStart w:id="25" w:name="conclusion-ready-to-make-an-impact"/>
    <w:p>
      <w:pPr>
        <w:pStyle w:val="Heading2"/>
      </w:pPr>
      <w:r>
        <w:t xml:space="preserve">Conclusion: Ready to Make an Impact</w:t>
      </w:r>
    </w:p>
    <w:p>
      <w:pPr>
        <w:pStyle w:val="FirstParagraph"/>
      </w:pPr>
      <w:r>
        <w:t xml:space="preserve">In conclusion, I am enthusiastic about the opportunity to bring my expertise in project management to your team in Qatar Doha. My track record of delivering successful projects, combined with my deep understanding of the region’s unique challenges and opportunities, positions me to contribute effectively to your organization’s objectives. I would welcome the chance to discuss how my skills and experiences align with your needs.</w:t>
      </w:r>
    </w:p>
    <w:p>
      <w:pPr>
        <w:pStyle w:val="BodyText"/>
      </w:pPr>
      <w:r>
        <w:t xml:space="preserve">Thank you for considering my application. I look forward to the possibility of contributing to your continued success in this vibrant and forward-thinking reg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Qatar Doha</dc:title>
  <dc:creator/>
  <dc:language>en</dc:language>
  <cp:keywords/>
  <dcterms:created xsi:type="dcterms:W3CDTF">2025-12-11T00:40:27Z</dcterms:created>
  <dcterms:modified xsi:type="dcterms:W3CDTF">2025-12-11T00:40:27Z</dcterms:modified>
</cp:coreProperties>
</file>

<file path=docProps/custom.xml><?xml version="1.0" encoding="utf-8"?>
<Properties xmlns="http://schemas.openxmlformats.org/officeDocument/2006/custom-properties" xmlns:vt="http://schemas.openxmlformats.org/officeDocument/2006/docPropsVTypes"/>
</file>